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38EF" w14:textId="77247491" w:rsidR="00DC04A4" w:rsidRDefault="00DC04A4">
      <w:pPr>
        <w:rPr>
          <w:rFonts w:ascii="宋体" w:eastAsia="宋体" w:hAnsi="宋体" w:cs="宋体"/>
          <w:color w:val="111111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这是一部充满正能量的篮球励志电影，最深刻的部分是最后字母哥对妈妈的感恩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“</w:t>
      </w:r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>when you were a child ,you can</w:t>
      </w:r>
      <w:r w:rsidR="00EC3D08"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>’</w:t>
      </w:r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t see your future but if you have a good </w:t>
      </w:r>
      <w:proofErr w:type="spellStart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>parent,they</w:t>
      </w:r>
      <w:proofErr w:type="spellEnd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see the future for you ,see things in </w:t>
      </w:r>
      <w:proofErr w:type="spellStart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>you,help</w:t>
      </w:r>
      <w:proofErr w:type="spellEnd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you ,support </w:t>
      </w:r>
      <w:proofErr w:type="spellStart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>you,always</w:t>
      </w:r>
      <w:proofErr w:type="spellEnd"/>
      <w:r w:rsidRPr="00EC3D08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be there for you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”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作为父母，深有感触，但是我们在帮助孩子的时候，也不能完全依照自己的经验，必须学习，与时俱进才能给予他们正确的引导</w:t>
      </w:r>
      <w:r>
        <w:rPr>
          <w:rFonts w:ascii="宋体" w:eastAsia="宋体" w:hAnsi="宋体" w:cs="宋体" w:hint="eastAsia"/>
          <w:color w:val="111111"/>
          <w:sz w:val="20"/>
          <w:szCs w:val="20"/>
          <w:shd w:val="clear" w:color="auto" w:fill="FFFFFF"/>
        </w:rPr>
        <w:t>。</w:t>
      </w:r>
    </w:p>
    <w:p w14:paraId="7655462D" w14:textId="40721A0B" w:rsidR="00DC04A4" w:rsidRDefault="00DC04A4">
      <w:pPr>
        <w:rPr>
          <w:rFonts w:ascii="宋体" w:eastAsia="宋体" w:hAnsi="宋体" w:cs="宋体"/>
          <w:color w:val="111111"/>
          <w:sz w:val="20"/>
          <w:szCs w:val="20"/>
          <w:shd w:val="clear" w:color="auto" w:fill="FFFFFF"/>
        </w:rPr>
      </w:pPr>
    </w:p>
    <w:p w14:paraId="745DEED6" w14:textId="70069DED" w:rsidR="00DC04A4" w:rsidRDefault="00DC04A4">
      <w:pPr>
        <w:rPr>
          <w:rFonts w:ascii="Arial" w:hAnsi="Arial" w:cs="Arial"/>
          <w:color w:val="111111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虽然早年父母不易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非法移民到希腊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但是凭着全家人的勤奋努力并没有被生活打败（这种精神也深深影响到子女）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&amp;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到慢慢发掘到自己的篮球天赋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为了家人努力训练拼搏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&amp;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心存善念并不为眼前短期利益所动最终获得更大机会</w:t>
      </w:r>
      <w:proofErr w:type="spellStart"/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nba</w:t>
      </w:r>
      <w:proofErr w:type="spellEnd"/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选秀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最终迈向王者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一门三杰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[666]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字母哥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[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强</w:t>
      </w:r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]</w:t>
      </w:r>
    </w:p>
    <w:p w14:paraId="48E57F83" w14:textId="2759AC84" w:rsidR="00DC04A4" w:rsidRDefault="00DC04A4">
      <w:pPr>
        <w:rPr>
          <w:rFonts w:ascii="Arial" w:hAnsi="Arial" w:cs="Arial"/>
          <w:color w:val="111111"/>
          <w:sz w:val="20"/>
          <w:szCs w:val="20"/>
          <w:shd w:val="clear" w:color="auto" w:fill="FFFFFF"/>
        </w:rPr>
      </w:pPr>
    </w:p>
    <w:p w14:paraId="363C1B52" w14:textId="4E072632" w:rsidR="00DC04A4" w:rsidRDefault="00DC04A4">
      <w:pP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</w:pP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用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15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顺位签下字母哥，是改变雄鹿队史的一次选择，就像勇士当年用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7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号签下库里一样。有趣的是，恰恰也是这两人，改变了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NBA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巨星抱团的不正之风，用坚守为自己的球队拿下了总冠军。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“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起点不重要，</w:t>
      </w:r>
      <w:proofErr w:type="gramStart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终点才重要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”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，</w:t>
      </w:r>
      <w:proofErr w:type="gramEnd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下狗们用一次次的逆袭，讲述着这个时代关于忠诚和热血的故事</w:t>
      </w:r>
      <w:r>
        <w:rPr>
          <w:rFonts w:ascii="宋体" w:eastAsia="宋体" w:hAnsi="宋体" w:cs="宋体" w:hint="eastAsia"/>
          <w:color w:val="494949"/>
          <w:sz w:val="20"/>
          <w:szCs w:val="20"/>
          <w:shd w:val="clear" w:color="auto" w:fill="FFFFFF"/>
        </w:rPr>
        <w:t>。</w:t>
      </w:r>
    </w:p>
    <w:p w14:paraId="03513B5D" w14:textId="05E6DA37" w:rsidR="00DC04A4" w:rsidRDefault="00DC04A4">
      <w:pP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</w:pPr>
      <w: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  <w:t>Loyalty and blood</w:t>
      </w:r>
    </w:p>
    <w:p w14:paraId="75131A90" w14:textId="44269050" w:rsidR="00DC04A4" w:rsidRDefault="00DC04A4">
      <w:pPr>
        <w:rPr>
          <w:rFonts w:hint="eastAsia"/>
        </w:rPr>
      </w:pPr>
      <w:r>
        <w:rPr>
          <w:rFonts w:ascii="微软雅黑" w:eastAsia="微软雅黑" w:hAnsi="微软雅黑" w:hint="eastAsia"/>
          <w:color w:val="2A2B2E"/>
          <w:shd w:val="clear" w:color="auto" w:fill="FCFDFE"/>
        </w:rPr>
        <w:t>"</w:t>
      </w:r>
      <w:r w:rsidRPr="00EC3D08">
        <w:rPr>
          <w:rFonts w:ascii="微软雅黑" w:eastAsia="微软雅黑" w:hAnsi="微软雅黑" w:hint="eastAsia"/>
          <w:color w:val="FF0000"/>
          <w:shd w:val="clear" w:color="auto" w:fill="FCFDFE"/>
        </w:rPr>
        <w:t>The starting point is not important, the end is important</w:t>
      </w:r>
      <w:r>
        <w:rPr>
          <w:rFonts w:ascii="微软雅黑" w:eastAsia="微软雅黑" w:hAnsi="微软雅黑" w:hint="eastAsia"/>
          <w:color w:val="2A2B2E"/>
          <w:shd w:val="clear" w:color="auto" w:fill="FCFDFE"/>
        </w:rPr>
        <w:t>", the dogs with a time of counterattack, telling the story of this era about loyalty and blood.</w:t>
      </w:r>
    </w:p>
    <w:p w14:paraId="114E06A8" w14:textId="14CFEADA" w:rsidR="00DC04A4" w:rsidRDefault="00DC04A4"/>
    <w:p w14:paraId="07716E3D" w14:textId="42991C1A" w:rsidR="00395BA2" w:rsidRDefault="00395BA2">
      <w:pP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</w:pP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我最爱的球星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都是一些早就耳熟能详的故事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但在一幕幕情节里让扬尼斯一家人的经历渐渐立体化。四个孩子一同挤在一张床上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兄弟二人共用一双球鞋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打球之余还要抽空去卖东西补贴家用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因为没有国籍整日东躲西藏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……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家人的爱一直支持着他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所以他努力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勤奋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坚强。从落魄的希腊难民到被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NBA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选中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再到成为全明星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成为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MVP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夺得总冠军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一切都好像一场梦。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Giannis Antetokounmpo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从未忘记初心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他注定会成为密尔沃基的传奇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还在追逐伟大的道路上继续前行</w:t>
      </w:r>
      <w:r>
        <w:rPr>
          <w:rFonts w:ascii="宋体" w:eastAsia="宋体" w:hAnsi="宋体" w:cs="宋体" w:hint="eastAsia"/>
          <w:color w:val="494949"/>
          <w:sz w:val="20"/>
          <w:szCs w:val="20"/>
          <w:shd w:val="clear" w:color="auto" w:fill="FFFFFF"/>
        </w:rPr>
        <w:t>！</w:t>
      </w:r>
    </w:p>
    <w:p w14:paraId="06D7E059" w14:textId="22C67413" w:rsidR="00544F41" w:rsidRDefault="00544F41">
      <w:pP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</w:pPr>
    </w:p>
    <w:p w14:paraId="325FCA28" w14:textId="4C98E399" w:rsidR="00544F41" w:rsidRDefault="00544F41">
      <w:pP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</w:pP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如果这部关于「</w:t>
      </w:r>
      <w:proofErr w:type="gramStart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阿德托昆</w:t>
      </w:r>
      <w:proofErr w:type="gramEnd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博」家族的电影全部都是真实的故事，那我就能理解，究竟是什么造就了如今所向披靡的「字母哥」（我并不想称它为扬尼斯个人传记）。源自原生家庭毫无保留的爱，源自手足兄弟间深深的羁绊和依赖，源自非</w:t>
      </w:r>
      <w:proofErr w:type="gramStart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裔非法</w:t>
      </w:r>
      <w:proofErr w:type="gramEnd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移民社会底层贫苦的磨练，当然更源自其自身过人的天赋与勤奋的努力和坚持。有爱的父母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+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懂事的四个孩子数度让人不禁落泪。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两个人合穿一双球鞋，兄弟四人挤在一张狭窄的双人床，他们没有嫌弃没有抱怨没有放弃梦想，无论遭遇何等困境他们想的第一件事永远是「家人」。我曾不解为何「字母兄弟」总是显得比其他篮球兄弟更加亲密，直到看到他们的成长，我才恍然大悟并深受感动。相信电影一定会为「字母哥」</w:t>
      </w:r>
      <w:proofErr w:type="gramStart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圈粉无数</w:t>
      </w:r>
      <w:proofErr w:type="gramEnd"/>
      <w:r>
        <w:rPr>
          <w:rFonts w:ascii="Helvetica" w:hAnsi="Helvetica"/>
          <w:color w:val="494949"/>
          <w:sz w:val="20"/>
          <w:szCs w:val="20"/>
          <w:shd w:val="clear" w:color="auto" w:fill="FFFFFF"/>
        </w:rPr>
        <w:t>，这波眼泪我先送上，你们继续</w:t>
      </w:r>
      <w:r>
        <w:rPr>
          <w:rFonts w:ascii="宋体" w:eastAsia="宋体" w:hAnsi="宋体" w:cs="宋体" w:hint="eastAsia"/>
          <w:color w:val="494949"/>
          <w:sz w:val="20"/>
          <w:szCs w:val="20"/>
          <w:shd w:val="clear" w:color="auto" w:fill="FFFFFF"/>
        </w:rPr>
        <w:t>。</w:t>
      </w:r>
    </w:p>
    <w:p w14:paraId="2060476A" w14:textId="49DA9CBA" w:rsidR="00EC3D08" w:rsidRDefault="00EC3D08">
      <w:pPr>
        <w:rPr>
          <w:rFonts w:hint="eastAsia"/>
        </w:rPr>
      </w:pPr>
      <w:r>
        <w:rPr>
          <w:rFonts w:ascii="宋体" w:eastAsia="宋体" w:hAnsi="宋体" w:cs="宋体"/>
          <w:color w:val="494949"/>
          <w:sz w:val="20"/>
          <w:szCs w:val="20"/>
          <w:shd w:val="clear" w:color="auto" w:fill="FFFFFF"/>
        </w:rPr>
        <w:t>If you still help our family, I will get that good.</w:t>
      </w:r>
    </w:p>
    <w:p w14:paraId="47C71A7E" w14:textId="77777777" w:rsidR="00EC3D08" w:rsidRDefault="0086427D">
      <w:r>
        <w:rPr>
          <w:noProof/>
        </w:rPr>
        <w:drawing>
          <wp:inline distT="0" distB="0" distL="0" distR="0" wp14:anchorId="75AA0BBD" wp14:editId="1CBE1766">
            <wp:extent cx="5274310" cy="5200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F60770" wp14:editId="171BF384">
            <wp:extent cx="5274310" cy="24460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3342" w14:textId="48D51887" w:rsidR="00EC3D08" w:rsidRDefault="00EC3D08">
      <w:r>
        <w:t>This is so proud of me to score, and the family get score.</w:t>
      </w:r>
    </w:p>
    <w:p w14:paraId="4B57D312" w14:textId="77777777" w:rsidR="00EC3D08" w:rsidRDefault="0086427D">
      <w:r>
        <w:rPr>
          <w:noProof/>
        </w:rPr>
        <w:drawing>
          <wp:inline distT="0" distB="0" distL="0" distR="0" wp14:anchorId="616763B3" wp14:editId="2A42C50F">
            <wp:extent cx="5274310" cy="13049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A2BE" w14:textId="719D9A36" w:rsidR="00EC3D08" w:rsidRDefault="00EC3D08">
      <w:r>
        <w:t>But sometimes we need to sacrifice for the family stick together.</w:t>
      </w:r>
    </w:p>
    <w:p w14:paraId="46320C71" w14:textId="44BCDD15" w:rsidR="00EC3D08" w:rsidRDefault="00EC3D08">
      <w:proofErr w:type="gramStart"/>
      <w:r>
        <w:t>Sacrifice ,</w:t>
      </w:r>
      <w:proofErr w:type="gramEnd"/>
      <w:r>
        <w:t xml:space="preserve"> stick together</w:t>
      </w:r>
    </w:p>
    <w:p w14:paraId="6070F5BE" w14:textId="03494571" w:rsidR="00F73C31" w:rsidRDefault="0086427D">
      <w:r>
        <w:rPr>
          <w:noProof/>
        </w:rPr>
        <w:drawing>
          <wp:inline distT="0" distB="0" distL="0" distR="0" wp14:anchorId="7639669C" wp14:editId="056BAA86">
            <wp:extent cx="5274310" cy="18903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CC0471" wp14:editId="48D3B8A5">
            <wp:extent cx="5274310" cy="14738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415FD7" wp14:editId="400F4BCB">
            <wp:extent cx="5274310" cy="7010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ED13C" w14:textId="1DADCB15" w:rsidR="0086427D" w:rsidRDefault="0086427D"/>
    <w:p w14:paraId="2F54A7D7" w14:textId="43B5BC7F" w:rsidR="0086427D" w:rsidRDefault="0086427D">
      <w:r>
        <w:rPr>
          <w:noProof/>
        </w:rPr>
        <w:drawing>
          <wp:inline distT="0" distB="0" distL="0" distR="0" wp14:anchorId="515422B6" wp14:editId="1F84C63C">
            <wp:extent cx="5274310" cy="44323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1FAA" w14:textId="1C7A3FC7" w:rsidR="0086427D" w:rsidRDefault="0086427D">
      <w:r>
        <w:t>We are hungrier because we know the meaning of sacrifice.</w:t>
      </w:r>
    </w:p>
    <w:p w14:paraId="18ED8445" w14:textId="4AB71D16" w:rsidR="00EC3D08" w:rsidRDefault="00EC3D08">
      <w:r>
        <w:t>We are hungrier because we know the meaning of sacrifice.</w:t>
      </w:r>
    </w:p>
    <w:p w14:paraId="7DFD44EA" w14:textId="78BA99E7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宋体" w:eastAsia="宋体" w:hAnsi="宋体" w:cs="宋体"/>
          <w:color w:val="E8EAED"/>
          <w:kern w:val="0"/>
          <w:sz w:val="36"/>
          <w:szCs w:val="36"/>
          <w:lang w:val="en-GB"/>
        </w:rPr>
      </w:pPr>
      <w:r w:rsidRPr="0086427D">
        <w:rPr>
          <w:rFonts w:ascii="宋体" w:eastAsia="宋体" w:hAnsi="宋体" w:cs="宋体" w:hint="eastAsia"/>
          <w:color w:val="E8EAED"/>
          <w:kern w:val="0"/>
          <w:sz w:val="36"/>
          <w:szCs w:val="36"/>
          <w:lang w:val="en-GB"/>
        </w:rPr>
        <w:t>我们更饥饿，因为我们知道牺牲的意义。</w:t>
      </w:r>
      <w:r>
        <w:rPr>
          <w:noProof/>
        </w:rPr>
        <w:drawing>
          <wp:inline distT="0" distB="0" distL="0" distR="0" wp14:anchorId="666838F3" wp14:editId="7227B794">
            <wp:extent cx="5274310" cy="11880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3DE9" w14:textId="42E6EB63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宋体" w:eastAsia="宋体" w:hAnsi="宋体" w:cs="宋体"/>
          <w:color w:val="E8EAED"/>
          <w:kern w:val="0"/>
          <w:sz w:val="36"/>
          <w:szCs w:val="36"/>
          <w:lang w:val="en-GB"/>
        </w:rPr>
      </w:pPr>
    </w:p>
    <w:p w14:paraId="2FE10357" w14:textId="44A767FD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inherit" w:eastAsia="Times New Roman" w:hAnsi="inherit" w:cs="Courier New"/>
          <w:color w:val="E8EAED"/>
          <w:kern w:val="0"/>
          <w:sz w:val="36"/>
          <w:szCs w:val="36"/>
          <w:lang w:val="en-GB"/>
        </w:rPr>
      </w:pPr>
      <w:r>
        <w:rPr>
          <w:noProof/>
        </w:rPr>
        <w:drawing>
          <wp:inline distT="0" distB="0" distL="0" distR="0" wp14:anchorId="3EB2A518" wp14:editId="0E7BF660">
            <wp:extent cx="5274310" cy="119189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27B4" w14:textId="5BF91994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inherit" w:eastAsia="Times New Roman" w:hAnsi="inherit" w:cs="Courier New"/>
          <w:color w:val="E8EAED"/>
          <w:kern w:val="0"/>
          <w:sz w:val="36"/>
          <w:szCs w:val="36"/>
          <w:lang w:val="en-GB"/>
        </w:rPr>
      </w:pPr>
    </w:p>
    <w:p w14:paraId="7E571FE6" w14:textId="6F0EA70C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noProof/>
        </w:rPr>
      </w:pPr>
      <w:r>
        <w:rPr>
          <w:noProof/>
        </w:rPr>
        <w:drawing>
          <wp:inline distT="0" distB="0" distL="0" distR="0" wp14:anchorId="6029EC33" wp14:editId="303A1D3A">
            <wp:extent cx="5274310" cy="116014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427D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D087D" wp14:editId="22CB5F2B">
            <wp:extent cx="5274310" cy="312039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B5A91" w14:textId="3A3E3309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noProof/>
        </w:rPr>
      </w:pPr>
    </w:p>
    <w:p w14:paraId="7F38A93F" w14:textId="2BC2706F" w:rsidR="0086427D" w:rsidRDefault="0086427D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inherit" w:eastAsia="Times New Roman" w:hAnsi="inherit" w:cs="Courier New"/>
          <w:color w:val="E8EAED"/>
          <w:kern w:val="0"/>
          <w:sz w:val="36"/>
          <w:szCs w:val="36"/>
          <w:lang w:val="en-GB"/>
        </w:rPr>
      </w:pPr>
      <w:r>
        <w:rPr>
          <w:noProof/>
        </w:rPr>
        <w:drawing>
          <wp:inline distT="0" distB="0" distL="0" distR="0" wp14:anchorId="54D222B8" wp14:editId="62C73707">
            <wp:extent cx="5274310" cy="3475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2352" w14:textId="4C37E831" w:rsidR="002127E8" w:rsidRDefault="002127E8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inherit" w:eastAsia="Times New Roman" w:hAnsi="inherit" w:cs="Courier New"/>
          <w:color w:val="E8EAED"/>
          <w:kern w:val="0"/>
          <w:sz w:val="36"/>
          <w:szCs w:val="36"/>
          <w:lang w:val="en-GB"/>
        </w:rPr>
      </w:pPr>
    </w:p>
    <w:p w14:paraId="17D36CC1" w14:textId="41F8CEFD" w:rsidR="002127E8" w:rsidRPr="0086427D" w:rsidRDefault="002127E8" w:rsidP="0086427D">
      <w:pPr>
        <w:widowControl/>
        <w:shd w:val="clear" w:color="auto" w:fill="3031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jc w:val="left"/>
        <w:rPr>
          <w:rFonts w:ascii="inherit" w:eastAsia="Times New Roman" w:hAnsi="inherit" w:cs="Courier New"/>
          <w:color w:val="E8EAED"/>
          <w:kern w:val="0"/>
          <w:sz w:val="36"/>
          <w:szCs w:val="36"/>
          <w:lang w:val="en-GB"/>
        </w:rPr>
      </w:pPr>
      <w:r>
        <w:rPr>
          <w:noProof/>
        </w:rPr>
        <w:drawing>
          <wp:inline distT="0" distB="0" distL="0" distR="0" wp14:anchorId="01298659" wp14:editId="35266C11">
            <wp:extent cx="5274310" cy="12192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D3E43" w14:textId="77777777" w:rsidR="0086427D" w:rsidRPr="0086427D" w:rsidRDefault="0086427D">
      <w:pPr>
        <w:rPr>
          <w:lang w:val="en-GB"/>
        </w:rPr>
      </w:pPr>
    </w:p>
    <w:p w14:paraId="0CCF105E" w14:textId="7EB3A622" w:rsidR="0086427D" w:rsidRDefault="0086427D"/>
    <w:p w14:paraId="4CF96B33" w14:textId="5B47595F" w:rsidR="0086427D" w:rsidRDefault="0086427D">
      <w:r>
        <w:t>We fall together, we will stand b</w:t>
      </w:r>
      <w:r w:rsidR="008B38E7">
        <w:t>ack.</w:t>
      </w:r>
    </w:p>
    <w:sectPr w:rsidR="008642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NTUzNTc2NzI1MTBV0lEKTi0uzszPAykwqgUAnT2YPiwAAAA="/>
  </w:docVars>
  <w:rsids>
    <w:rsidRoot w:val="008F05A2"/>
    <w:rsid w:val="0016658A"/>
    <w:rsid w:val="002127E8"/>
    <w:rsid w:val="00395BA2"/>
    <w:rsid w:val="00544F41"/>
    <w:rsid w:val="0086427D"/>
    <w:rsid w:val="00890A0C"/>
    <w:rsid w:val="008B38E7"/>
    <w:rsid w:val="008F05A2"/>
    <w:rsid w:val="00DC04A4"/>
    <w:rsid w:val="00EC3D08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F5FDD"/>
  <w15:chartTrackingRefBased/>
  <w15:docId w15:val="{8F035456-8CA2-45CE-B7C1-C7E2FE761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427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427D"/>
    <w:rPr>
      <w:rFonts w:ascii="Courier New" w:eastAsia="Times New Roman" w:hAnsi="Courier New" w:cs="Courier New"/>
      <w:kern w:val="0"/>
      <w:sz w:val="20"/>
      <w:szCs w:val="20"/>
      <w:lang w:val="en-GB"/>
    </w:rPr>
  </w:style>
  <w:style w:type="character" w:customStyle="1" w:styleId="y2iqfc">
    <w:name w:val="y2iqfc"/>
    <w:basedOn w:val="DefaultParagraphFont"/>
    <w:rsid w:val="00864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9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8</cp:revision>
  <dcterms:created xsi:type="dcterms:W3CDTF">2022-07-31T15:40:00Z</dcterms:created>
  <dcterms:modified xsi:type="dcterms:W3CDTF">2022-08-01T05:13:00Z</dcterms:modified>
</cp:coreProperties>
</file>